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04</w:t>
      </w:r>
      <w:r>
        <w:t xml:space="preserve"> </w:t>
      </w:r>
      <w:r>
        <w:t xml:space="preserve">06:16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6cad8becfbe605972d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04T06:16:35Z</dcterms:created>
  <dcterms:modified xsi:type="dcterms:W3CDTF">2023-08-04T06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04 06:16:23</vt:lpwstr>
  </property>
</Properties>
</file>